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2531AB" w14:textId="398D2D11" w:rsidR="00160640" w:rsidRDefault="00954113" w:rsidP="00160640">
      <w:pPr>
        <w:tabs>
          <w:tab w:val="num" w:pos="720"/>
        </w:tabs>
        <w:spacing w:after="0"/>
        <w:ind w:left="720" w:right="75" w:hanging="360"/>
        <w:contextualSpacing/>
        <w:jc w:val="center"/>
        <w:rPr>
          <w:sz w:val="28"/>
          <w:szCs w:val="28"/>
          <w:u w:val="single"/>
        </w:rPr>
      </w:pPr>
      <w:r>
        <w:rPr>
          <w:sz w:val="28"/>
          <w:szCs w:val="28"/>
          <w:u w:val="single"/>
        </w:rPr>
        <w:t>R</w:t>
      </w:r>
      <w:r w:rsidR="00160640" w:rsidRPr="008357F8">
        <w:rPr>
          <w:sz w:val="28"/>
          <w:szCs w:val="28"/>
          <w:u w:val="single"/>
        </w:rPr>
        <w:t xml:space="preserve">- Assignment </w:t>
      </w:r>
      <w:r w:rsidR="00E63D93" w:rsidRPr="008357F8">
        <w:rPr>
          <w:sz w:val="28"/>
          <w:szCs w:val="28"/>
          <w:u w:val="single"/>
        </w:rPr>
        <w:t>2</w:t>
      </w:r>
    </w:p>
    <w:p w14:paraId="1E8B578E" w14:textId="62AAB574" w:rsidR="0055299E" w:rsidRDefault="0055299E" w:rsidP="00160640">
      <w:pPr>
        <w:tabs>
          <w:tab w:val="num" w:pos="720"/>
        </w:tabs>
        <w:spacing w:after="0"/>
        <w:ind w:left="720" w:right="75" w:hanging="360"/>
        <w:contextualSpacing/>
        <w:jc w:val="center"/>
        <w:rPr>
          <w:u w:val="single"/>
        </w:rPr>
      </w:pPr>
    </w:p>
    <w:p w14:paraId="3DC16B50" w14:textId="0940B346" w:rsidR="00954113" w:rsidRDefault="00C064E0" w:rsidP="00954113">
      <w:pPr>
        <w:pStyle w:val="ListParagraph"/>
        <w:numPr>
          <w:ilvl w:val="0"/>
          <w:numId w:val="6"/>
        </w:numPr>
        <w:tabs>
          <w:tab w:val="num" w:pos="720"/>
        </w:tabs>
        <w:ind w:right="75"/>
      </w:pPr>
      <w:r>
        <w:t xml:space="preserve">What happens when you index </w:t>
      </w:r>
      <w:r w:rsidR="004F64B6">
        <w:t>a vector by</w:t>
      </w:r>
      <w:r>
        <w:t xml:space="preserve"> a positive integer that is </w:t>
      </w:r>
      <w:r w:rsidR="004F64B6">
        <w:t xml:space="preserve">larger </w:t>
      </w:r>
      <w:r>
        <w:t xml:space="preserve">than the length of </w:t>
      </w:r>
      <w:r w:rsidR="004F64B6">
        <w:t>the vector</w:t>
      </w:r>
      <w:r>
        <w:t>?</w:t>
      </w:r>
    </w:p>
    <w:p w14:paraId="7DF8C7BE" w14:textId="12E2FE68" w:rsidR="004F032E" w:rsidRDefault="00F425A3" w:rsidP="004F032E">
      <w:pPr>
        <w:pStyle w:val="ListParagraph"/>
        <w:ind w:left="1080" w:right="75"/>
      </w:pPr>
      <w:r>
        <w:t xml:space="preserve">You will return a missing value </w:t>
      </w:r>
    </w:p>
    <w:p w14:paraId="2946897D" w14:textId="77777777" w:rsidR="00F425A3" w:rsidRDefault="00F425A3" w:rsidP="004F032E">
      <w:pPr>
        <w:pStyle w:val="ListParagraph"/>
        <w:ind w:left="1080" w:right="75"/>
      </w:pPr>
    </w:p>
    <w:p w14:paraId="46E02877" w14:textId="5F47CBB8" w:rsidR="004F032E" w:rsidRDefault="00AC4221" w:rsidP="004F032E">
      <w:pPr>
        <w:pStyle w:val="ListParagraph"/>
        <w:numPr>
          <w:ilvl w:val="0"/>
          <w:numId w:val="6"/>
        </w:numPr>
        <w:spacing w:after="160" w:line="259" w:lineRule="auto"/>
      </w:pPr>
      <w:r w:rsidRPr="000B50CB">
        <w:t xml:space="preserve">From the </w:t>
      </w:r>
      <w:r w:rsidR="00644F3D">
        <w:t>Vectors chapter in</w:t>
      </w:r>
      <w:r w:rsidRPr="000B50CB">
        <w:t xml:space="preserve"> R for Data Science, what are four types </w:t>
      </w:r>
      <w:r w:rsidR="00644F3D">
        <w:t>of</w:t>
      </w:r>
      <w:r w:rsidRPr="000B50CB">
        <w:t xml:space="preserve"> </w:t>
      </w:r>
      <w:r w:rsidR="00644F3D">
        <w:t xml:space="preserve">atomic </w:t>
      </w:r>
      <w:r w:rsidRPr="000B50CB">
        <w:t>vectors? Give an example of the data that you’d see in each one.</w:t>
      </w:r>
    </w:p>
    <w:p w14:paraId="605F4E4C" w14:textId="5B5202F7" w:rsidR="0041478D" w:rsidRDefault="0041478D" w:rsidP="0041478D">
      <w:pPr>
        <w:pStyle w:val="ListParagraph"/>
        <w:spacing w:after="160" w:line="259" w:lineRule="auto"/>
        <w:ind w:left="1080"/>
      </w:pPr>
      <w:r>
        <w:t>Logical; TRUE, FALSE, NA</w:t>
      </w:r>
    </w:p>
    <w:p w14:paraId="2A8FDB1D" w14:textId="693E7040" w:rsidR="0041478D" w:rsidRDefault="0041478D" w:rsidP="0041478D">
      <w:pPr>
        <w:pStyle w:val="ListParagraph"/>
        <w:spacing w:after="160" w:line="259" w:lineRule="auto"/>
        <w:ind w:left="1080"/>
      </w:pPr>
      <w:r>
        <w:t>Integer; 1, 33, 20</w:t>
      </w:r>
    </w:p>
    <w:p w14:paraId="1E5B00F0" w14:textId="69134F64" w:rsidR="0041478D" w:rsidRDefault="0041478D" w:rsidP="0041478D">
      <w:pPr>
        <w:pStyle w:val="ListParagraph"/>
        <w:spacing w:after="160" w:line="259" w:lineRule="auto"/>
        <w:ind w:left="1080"/>
      </w:pPr>
      <w:r>
        <w:t>Character; Any String, “One Dozen Eggs”</w:t>
      </w:r>
    </w:p>
    <w:p w14:paraId="57505F9D" w14:textId="7003663B" w:rsidR="00C064E0" w:rsidRDefault="0041478D" w:rsidP="00954113">
      <w:pPr>
        <w:pStyle w:val="ListParagraph"/>
        <w:ind w:left="1080" w:right="75"/>
      </w:pPr>
      <w:r>
        <w:t>Double; 1.6, 32.5. 20</w:t>
      </w:r>
    </w:p>
    <w:p w14:paraId="3EE9E5C1" w14:textId="77777777" w:rsidR="0041478D" w:rsidRPr="0073777A" w:rsidRDefault="0041478D" w:rsidP="00954113">
      <w:pPr>
        <w:pStyle w:val="ListParagraph"/>
        <w:ind w:left="1080" w:right="75"/>
        <w:rPr>
          <w:color w:val="FF0000"/>
        </w:rPr>
      </w:pPr>
    </w:p>
    <w:p w14:paraId="39354C66" w14:textId="77777777" w:rsidR="000617DB" w:rsidRDefault="000617DB" w:rsidP="000617DB">
      <w:pPr>
        <w:pStyle w:val="ListParagraph"/>
        <w:numPr>
          <w:ilvl w:val="0"/>
          <w:numId w:val="6"/>
        </w:numPr>
        <w:tabs>
          <w:tab w:val="num" w:pos="720"/>
        </w:tabs>
        <w:ind w:right="75"/>
      </w:pPr>
      <w:r>
        <w:t xml:space="preserve">In R, </w:t>
      </w:r>
    </w:p>
    <w:p w14:paraId="4CC0AE1C" w14:textId="1B6548CE" w:rsidR="000617DB" w:rsidRDefault="00AD7EFA" w:rsidP="000617DB">
      <w:pPr>
        <w:pStyle w:val="ListParagraph"/>
        <w:numPr>
          <w:ilvl w:val="1"/>
          <w:numId w:val="6"/>
        </w:numPr>
        <w:ind w:right="75"/>
      </w:pPr>
      <w:r>
        <w:t>W</w:t>
      </w:r>
      <w:r w:rsidR="000617DB">
        <w:t xml:space="preserve">hat does </w:t>
      </w:r>
      <w:r w:rsidR="000617DB" w:rsidRPr="00591AF3">
        <w:rPr>
          <w:rFonts w:asciiTheme="minorHAnsi" w:hAnsiTheme="minorHAnsi" w:cstheme="minorHAnsi"/>
          <w:color w:val="0070C0"/>
        </w:rPr>
        <w:t>mean(is.na(x))</w:t>
      </w:r>
      <w:r w:rsidR="000617DB">
        <w:t xml:space="preserve"> tell you about vector </w:t>
      </w:r>
      <w:r w:rsidR="000617DB" w:rsidRPr="00FD1E8A">
        <w:rPr>
          <w:rFonts w:asciiTheme="minorHAnsi" w:hAnsiTheme="minorHAnsi" w:cstheme="minorHAnsi"/>
        </w:rPr>
        <w:t>x</w:t>
      </w:r>
      <w:r w:rsidR="000617DB">
        <w:t>?</w:t>
      </w:r>
    </w:p>
    <w:p w14:paraId="17A6BC7D" w14:textId="2506A34D" w:rsidR="0041478D" w:rsidRDefault="003A415A" w:rsidP="0041478D">
      <w:pPr>
        <w:ind w:right="75"/>
      </w:pPr>
      <w:r>
        <w:t>It tells you what proportion of x is missing values</w:t>
      </w:r>
    </w:p>
    <w:p w14:paraId="669741AC" w14:textId="0140F895" w:rsidR="00C064E0" w:rsidRDefault="000617DB" w:rsidP="000617DB">
      <w:pPr>
        <w:pStyle w:val="ListParagraph"/>
        <w:numPr>
          <w:ilvl w:val="1"/>
          <w:numId w:val="6"/>
        </w:numPr>
        <w:ind w:right="75"/>
      </w:pPr>
      <w:r>
        <w:t xml:space="preserve">What about </w:t>
      </w:r>
      <w:r w:rsidRPr="00591AF3">
        <w:rPr>
          <w:rFonts w:asciiTheme="minorHAnsi" w:hAnsiTheme="minorHAnsi" w:cstheme="minorHAnsi"/>
          <w:color w:val="0070C0"/>
        </w:rPr>
        <w:t>sum(!</w:t>
      </w:r>
      <w:proofErr w:type="spellStart"/>
      <w:r w:rsidRPr="00591AF3">
        <w:rPr>
          <w:rFonts w:asciiTheme="minorHAnsi" w:hAnsiTheme="minorHAnsi" w:cstheme="minorHAnsi"/>
          <w:color w:val="0070C0"/>
        </w:rPr>
        <w:t>is.finite</w:t>
      </w:r>
      <w:proofErr w:type="spellEnd"/>
      <w:r w:rsidRPr="00591AF3">
        <w:rPr>
          <w:rFonts w:asciiTheme="minorHAnsi" w:hAnsiTheme="minorHAnsi" w:cstheme="minorHAnsi"/>
          <w:color w:val="0070C0"/>
        </w:rPr>
        <w:t>(x))</w:t>
      </w:r>
      <w:r>
        <w:t>?</w:t>
      </w:r>
    </w:p>
    <w:p w14:paraId="348D1052" w14:textId="18497CE2" w:rsidR="003A415A" w:rsidRDefault="003A415A" w:rsidP="003A415A">
      <w:pPr>
        <w:ind w:right="75"/>
      </w:pPr>
      <w:r>
        <w:t xml:space="preserve">It tells you how many objects in vector x </w:t>
      </w:r>
      <w:proofErr w:type="gramStart"/>
      <w:r>
        <w:t>are</w:t>
      </w:r>
      <w:proofErr w:type="gramEnd"/>
      <w:r>
        <w:t xml:space="preserve"> infinite</w:t>
      </w:r>
    </w:p>
    <w:p w14:paraId="3988790F" w14:textId="5648AB5D" w:rsidR="002A5815" w:rsidRDefault="002A5815" w:rsidP="000617DB">
      <w:pPr>
        <w:pStyle w:val="ListParagraph"/>
        <w:numPr>
          <w:ilvl w:val="1"/>
          <w:numId w:val="6"/>
        </w:numPr>
        <w:ind w:right="75"/>
      </w:pPr>
      <w:r>
        <w:t>What is an example of a character vector of length 10?</w:t>
      </w:r>
    </w:p>
    <w:p w14:paraId="265B2666" w14:textId="00192561" w:rsidR="003A415A" w:rsidRDefault="00F425A3" w:rsidP="003A415A">
      <w:pPr>
        <w:ind w:right="75"/>
      </w:pPr>
      <w:r>
        <w:t>x</w:t>
      </w:r>
      <w:r w:rsidR="003A415A" w:rsidRPr="003A415A">
        <w:t xml:space="preserve"> &lt;- c("a", "b", "c", "d", "e", "f", "g", "h", "</w:t>
      </w:r>
      <w:proofErr w:type="spellStart"/>
      <w:r w:rsidR="003A415A" w:rsidRPr="003A415A">
        <w:t>i</w:t>
      </w:r>
      <w:proofErr w:type="spellEnd"/>
      <w:r w:rsidR="003A415A" w:rsidRPr="003A415A">
        <w:t>", "j")</w:t>
      </w:r>
    </w:p>
    <w:p w14:paraId="6E9BE4E1" w14:textId="77777777" w:rsidR="009C4DCC" w:rsidRDefault="000617DB" w:rsidP="00770041">
      <w:pPr>
        <w:pStyle w:val="ListParagraph"/>
        <w:numPr>
          <w:ilvl w:val="1"/>
          <w:numId w:val="6"/>
        </w:numPr>
        <w:ind w:right="75"/>
      </w:pPr>
      <w:r>
        <w:t xml:space="preserve">If </w:t>
      </w:r>
      <w:r w:rsidRPr="009C4DCC">
        <w:rPr>
          <w:rFonts w:asciiTheme="minorHAnsi" w:hAnsiTheme="minorHAnsi" w:cstheme="minorHAnsi"/>
        </w:rPr>
        <w:t>x</w:t>
      </w:r>
      <w:r>
        <w:t xml:space="preserve"> is a vector of length 10</w:t>
      </w:r>
      <w:r w:rsidR="009C4DCC">
        <w:t xml:space="preserve"> (like the one you describe in part c)</w:t>
      </w:r>
      <w:r>
        <w:t xml:space="preserve">, what will be the output of the statement </w:t>
      </w:r>
      <w:r w:rsidRPr="009C4DCC">
        <w:rPr>
          <w:rFonts w:asciiTheme="minorHAnsi" w:hAnsiTheme="minorHAnsi" w:cstheme="minorHAnsi"/>
          <w:color w:val="0070C0"/>
        </w:rPr>
        <w:t>x[c(-1,-10)]</w:t>
      </w:r>
      <w:r>
        <w:t>?</w:t>
      </w:r>
      <w:r w:rsidR="008357F8">
        <w:t xml:space="preserve"> </w:t>
      </w:r>
    </w:p>
    <w:p w14:paraId="4E3968E9" w14:textId="5A08DDA8" w:rsidR="000617DB" w:rsidRDefault="008357F8" w:rsidP="009C4DCC">
      <w:pPr>
        <w:pStyle w:val="ListParagraph"/>
        <w:ind w:left="1800" w:right="75"/>
      </w:pPr>
      <w:r>
        <w:t>What is another way you could get the same output?</w:t>
      </w:r>
    </w:p>
    <w:p w14:paraId="1E5A25ED" w14:textId="39259492" w:rsidR="003A415A" w:rsidRDefault="00F425A3" w:rsidP="003A415A">
      <w:pPr>
        <w:ind w:right="75"/>
      </w:pPr>
      <w:r w:rsidRPr="00F425A3">
        <w:t>"b" "c" "d" "e" "f" "g" "h" "</w:t>
      </w:r>
      <w:proofErr w:type="spellStart"/>
      <w:r w:rsidRPr="00F425A3">
        <w:t>i</w:t>
      </w:r>
      <w:proofErr w:type="spellEnd"/>
      <w:r w:rsidRPr="00F425A3">
        <w:t>"</w:t>
      </w:r>
    </w:p>
    <w:p w14:paraId="71C170CA" w14:textId="6D82579D" w:rsidR="00F425A3" w:rsidRDefault="00F425A3" w:rsidP="003A415A">
      <w:pPr>
        <w:ind w:right="75"/>
      </w:pPr>
      <w:r w:rsidRPr="00F425A3">
        <w:t>x[c(2:9)]</w:t>
      </w:r>
    </w:p>
    <w:p w14:paraId="0386A631" w14:textId="77777777" w:rsidR="000617DB" w:rsidRDefault="000617DB" w:rsidP="000617DB">
      <w:pPr>
        <w:pStyle w:val="ListParagraph"/>
        <w:ind w:left="1800" w:right="75"/>
      </w:pPr>
    </w:p>
    <w:p w14:paraId="20100CFB" w14:textId="405B046E" w:rsidR="0055299E" w:rsidRDefault="0055299E" w:rsidP="0073777A">
      <w:pPr>
        <w:pStyle w:val="ListParagraph"/>
        <w:numPr>
          <w:ilvl w:val="0"/>
          <w:numId w:val="6"/>
        </w:numPr>
        <w:tabs>
          <w:tab w:val="num" w:pos="720"/>
        </w:tabs>
        <w:ind w:right="75"/>
      </w:pPr>
      <w:r>
        <w:t>In R, execute the following code:</w:t>
      </w:r>
    </w:p>
    <w:p w14:paraId="72434D34" w14:textId="3EAB6478" w:rsidR="0055299E" w:rsidRPr="00591AF3" w:rsidRDefault="0055299E" w:rsidP="0055299E">
      <w:pPr>
        <w:pStyle w:val="ListParagraph"/>
        <w:ind w:left="1080" w:right="75"/>
        <w:rPr>
          <w:rFonts w:asciiTheme="minorHAnsi" w:hAnsiTheme="minorHAnsi" w:cstheme="minorHAnsi"/>
          <w:color w:val="0070C0"/>
        </w:rPr>
      </w:pPr>
      <w:r w:rsidRPr="00591AF3">
        <w:rPr>
          <w:rFonts w:asciiTheme="minorHAnsi" w:hAnsiTheme="minorHAnsi" w:cstheme="minorHAnsi"/>
          <w:color w:val="0070C0"/>
        </w:rPr>
        <w:t>data(</w:t>
      </w:r>
      <w:proofErr w:type="spellStart"/>
      <w:r w:rsidRPr="00591AF3">
        <w:rPr>
          <w:rFonts w:asciiTheme="minorHAnsi" w:hAnsiTheme="minorHAnsi" w:cstheme="minorHAnsi"/>
          <w:color w:val="0070C0"/>
        </w:rPr>
        <w:t>mtcars</w:t>
      </w:r>
      <w:proofErr w:type="spellEnd"/>
      <w:r w:rsidRPr="00591AF3">
        <w:rPr>
          <w:rFonts w:asciiTheme="minorHAnsi" w:hAnsiTheme="minorHAnsi" w:cstheme="minorHAnsi"/>
          <w:color w:val="0070C0"/>
        </w:rPr>
        <w:t>)</w:t>
      </w:r>
    </w:p>
    <w:p w14:paraId="503A34F9" w14:textId="7B07D266" w:rsidR="0055299E" w:rsidRDefault="00802FAE" w:rsidP="0055299E">
      <w:pPr>
        <w:pStyle w:val="ListParagraph"/>
        <w:ind w:left="1080" w:right="75"/>
        <w:rPr>
          <w:rFonts w:asciiTheme="minorHAnsi" w:hAnsiTheme="minorHAnsi" w:cstheme="minorHAnsi"/>
          <w:color w:val="0070C0"/>
        </w:rPr>
      </w:pPr>
      <w:r w:rsidRPr="00591AF3">
        <w:rPr>
          <w:rFonts w:asciiTheme="minorHAnsi" w:hAnsiTheme="minorHAnsi" w:cstheme="minorHAnsi"/>
          <w:color w:val="0070C0"/>
        </w:rPr>
        <w:t>mpg</w:t>
      </w:r>
      <w:r w:rsidR="0055299E" w:rsidRPr="00591AF3">
        <w:rPr>
          <w:rFonts w:asciiTheme="minorHAnsi" w:hAnsiTheme="minorHAnsi" w:cstheme="minorHAnsi"/>
          <w:color w:val="0070C0"/>
        </w:rPr>
        <w:t xml:space="preserve"> &lt;- array(</w:t>
      </w:r>
      <w:proofErr w:type="spellStart"/>
      <w:r w:rsidR="0055299E" w:rsidRPr="00591AF3">
        <w:rPr>
          <w:rFonts w:asciiTheme="minorHAnsi" w:hAnsiTheme="minorHAnsi" w:cstheme="minorHAnsi"/>
          <w:color w:val="0070C0"/>
        </w:rPr>
        <w:t>mtcars$mpg</w:t>
      </w:r>
      <w:proofErr w:type="spellEnd"/>
      <w:r w:rsidR="0055299E" w:rsidRPr="00591AF3">
        <w:rPr>
          <w:rFonts w:asciiTheme="minorHAnsi" w:hAnsiTheme="minorHAnsi" w:cstheme="minorHAnsi"/>
          <w:color w:val="0070C0"/>
        </w:rPr>
        <w:t>,</w:t>
      </w:r>
      <w:r w:rsidRPr="00591AF3">
        <w:rPr>
          <w:rFonts w:asciiTheme="minorHAnsi" w:hAnsiTheme="minorHAnsi" w:cstheme="minorHAnsi"/>
          <w:color w:val="0070C0"/>
        </w:rPr>
        <w:t xml:space="preserve"> </w:t>
      </w:r>
      <w:r w:rsidR="0055299E" w:rsidRPr="00591AF3">
        <w:rPr>
          <w:rFonts w:asciiTheme="minorHAnsi" w:hAnsiTheme="minorHAnsi" w:cstheme="minorHAnsi"/>
          <w:color w:val="0070C0"/>
        </w:rPr>
        <w:t>c(4,8))</w:t>
      </w:r>
    </w:p>
    <w:p w14:paraId="761F9401" w14:textId="0471200C" w:rsidR="00C04008" w:rsidRPr="00C04008" w:rsidRDefault="00C04008" w:rsidP="0055299E">
      <w:pPr>
        <w:pStyle w:val="ListParagraph"/>
        <w:ind w:left="1080" w:right="75"/>
      </w:pPr>
      <w:r w:rsidRPr="00C04008">
        <w:t>This code creates a new variable called mpg that you’ll use to answer the following questions.</w:t>
      </w:r>
    </w:p>
    <w:p w14:paraId="6A30F6E4" w14:textId="72EE85D2" w:rsidR="00802FAE" w:rsidRDefault="00802FAE" w:rsidP="0055299E">
      <w:pPr>
        <w:pStyle w:val="ListParagraph"/>
        <w:ind w:left="1080" w:right="75"/>
        <w:rPr>
          <w:rFonts w:asciiTheme="minorHAnsi" w:hAnsiTheme="minorHAnsi" w:cstheme="minorHAnsi"/>
        </w:rPr>
      </w:pPr>
    </w:p>
    <w:p w14:paraId="4390C0CD" w14:textId="65F67D24" w:rsidR="00C064E0" w:rsidRPr="00C064E0" w:rsidRDefault="00C04008" w:rsidP="0055299E">
      <w:pPr>
        <w:pStyle w:val="ListParagraph"/>
        <w:ind w:left="1080" w:right="75"/>
      </w:pPr>
      <w:r>
        <w:t>Now,</w:t>
      </w:r>
      <w:r w:rsidR="00C064E0" w:rsidRPr="00C064E0">
        <w:t xml:space="preserve"> answer the following questions:</w:t>
      </w:r>
    </w:p>
    <w:p w14:paraId="52C88DA3" w14:textId="77777777" w:rsidR="00C064E0" w:rsidRDefault="00C064E0" w:rsidP="0055299E">
      <w:pPr>
        <w:pStyle w:val="ListParagraph"/>
        <w:ind w:left="1080" w:right="75"/>
        <w:rPr>
          <w:rFonts w:asciiTheme="minorHAnsi" w:hAnsiTheme="minorHAnsi" w:cstheme="minorHAnsi"/>
        </w:rPr>
      </w:pPr>
    </w:p>
    <w:p w14:paraId="0683048E" w14:textId="1215529C" w:rsidR="00802FAE" w:rsidRDefault="00802FAE" w:rsidP="00802FAE">
      <w:pPr>
        <w:pStyle w:val="ListParagraph"/>
        <w:numPr>
          <w:ilvl w:val="0"/>
          <w:numId w:val="9"/>
        </w:numPr>
        <w:ind w:right="75"/>
      </w:pPr>
      <w:r w:rsidRPr="00802FAE">
        <w:t xml:space="preserve">What is the datatype of the </w:t>
      </w:r>
      <w:r w:rsidRPr="00802FAE">
        <w:rPr>
          <w:rFonts w:asciiTheme="minorHAnsi" w:hAnsiTheme="minorHAnsi" w:cstheme="minorHAnsi"/>
        </w:rPr>
        <w:t>mpg</w:t>
      </w:r>
      <w:r w:rsidRPr="00802FAE">
        <w:t xml:space="preserve"> array that you have created?</w:t>
      </w:r>
      <w:r>
        <w:t xml:space="preserve"> How do you know?</w:t>
      </w:r>
    </w:p>
    <w:p w14:paraId="19E75476" w14:textId="77777777" w:rsidR="00F425A3" w:rsidRDefault="00F425A3" w:rsidP="00F425A3">
      <w:pPr>
        <w:ind w:right="75"/>
      </w:pPr>
      <w:r>
        <w:t xml:space="preserve">&gt; </w:t>
      </w:r>
      <w:proofErr w:type="spellStart"/>
      <w:r>
        <w:t>typeof</w:t>
      </w:r>
      <w:proofErr w:type="spellEnd"/>
      <w:r>
        <w:t>(mpg)</w:t>
      </w:r>
    </w:p>
    <w:p w14:paraId="570EE81D" w14:textId="5A9FF9D3" w:rsidR="00F425A3" w:rsidRDefault="00F425A3" w:rsidP="00F425A3">
      <w:pPr>
        <w:ind w:right="75"/>
      </w:pPr>
      <w:r>
        <w:t>[1] "double"</w:t>
      </w:r>
    </w:p>
    <w:p w14:paraId="485B18DD" w14:textId="463FEE04" w:rsidR="00C064E0" w:rsidRDefault="00C064E0" w:rsidP="00C064E0">
      <w:pPr>
        <w:pStyle w:val="ListParagraph"/>
        <w:numPr>
          <w:ilvl w:val="0"/>
          <w:numId w:val="9"/>
        </w:numPr>
        <w:ind w:right="75"/>
      </w:pPr>
      <w:r>
        <w:t xml:space="preserve">What happens to the values in </w:t>
      </w:r>
      <w:r w:rsidRPr="00802FAE">
        <w:rPr>
          <w:rFonts w:asciiTheme="minorHAnsi" w:hAnsiTheme="minorHAnsi" w:cstheme="minorHAnsi"/>
        </w:rPr>
        <w:t>mpg</w:t>
      </w:r>
      <w:r w:rsidRPr="00802FAE">
        <w:t xml:space="preserve"> if you pass it through the </w:t>
      </w:r>
      <w:proofErr w:type="spellStart"/>
      <w:r w:rsidRPr="00802FAE">
        <w:rPr>
          <w:rFonts w:asciiTheme="minorHAnsi" w:hAnsiTheme="minorHAnsi" w:cstheme="minorHAnsi"/>
        </w:rPr>
        <w:t>as.integer</w:t>
      </w:r>
      <w:proofErr w:type="spellEnd"/>
      <w:r w:rsidRPr="00802FAE">
        <w:rPr>
          <w:rFonts w:asciiTheme="minorHAnsi" w:hAnsiTheme="minorHAnsi" w:cstheme="minorHAnsi"/>
        </w:rPr>
        <w:t>()</w:t>
      </w:r>
      <w:r w:rsidRPr="00802FAE">
        <w:t xml:space="preserve"> function</w:t>
      </w:r>
      <w:r>
        <w:t>? What happens to the shape?</w:t>
      </w:r>
    </w:p>
    <w:p w14:paraId="1D9AEB8B" w14:textId="1E1A4481" w:rsidR="00F425A3" w:rsidRDefault="00F425A3" w:rsidP="00F425A3">
      <w:pPr>
        <w:ind w:right="75"/>
      </w:pPr>
      <w:proofErr w:type="gramStart"/>
      <w:r>
        <w:t>All of</w:t>
      </w:r>
      <w:proofErr w:type="gramEnd"/>
      <w:r>
        <w:t xml:space="preserve"> the numbers get converted to integer from double, rounding the numbers down. </w:t>
      </w:r>
    </w:p>
    <w:p w14:paraId="75E77D29" w14:textId="3839F483" w:rsidR="00C064E0" w:rsidRDefault="00802FAE" w:rsidP="00C064E0">
      <w:pPr>
        <w:pStyle w:val="ListParagraph"/>
        <w:numPr>
          <w:ilvl w:val="0"/>
          <w:numId w:val="9"/>
        </w:numPr>
        <w:ind w:right="75"/>
      </w:pPr>
      <w:r>
        <w:lastRenderedPageBreak/>
        <w:t xml:space="preserve">What is a statement that you can write to find the value in the </w:t>
      </w:r>
      <w:r w:rsidR="00C064E0">
        <w:t>2</w:t>
      </w:r>
      <w:r w:rsidR="00C064E0" w:rsidRPr="00C064E0">
        <w:rPr>
          <w:vertAlign w:val="superscript"/>
        </w:rPr>
        <w:t>nd</w:t>
      </w:r>
      <w:r w:rsidR="00C064E0">
        <w:t xml:space="preserve"> </w:t>
      </w:r>
      <w:r>
        <w:t xml:space="preserve">row and </w:t>
      </w:r>
      <w:r w:rsidR="00C064E0">
        <w:t>7</w:t>
      </w:r>
      <w:r w:rsidRPr="00802FAE">
        <w:rPr>
          <w:vertAlign w:val="superscript"/>
        </w:rPr>
        <w:t>th</w:t>
      </w:r>
      <w:r>
        <w:t xml:space="preserve"> column of </w:t>
      </w:r>
      <w:r w:rsidRPr="00802FAE">
        <w:rPr>
          <w:rFonts w:asciiTheme="minorHAnsi" w:hAnsiTheme="minorHAnsi" w:cstheme="minorHAnsi"/>
        </w:rPr>
        <w:t>mpg</w:t>
      </w:r>
      <w:r>
        <w:t>? What is that value?</w:t>
      </w:r>
    </w:p>
    <w:p w14:paraId="1486F1ED" w14:textId="77777777" w:rsidR="00F8673C" w:rsidRPr="00F8673C" w:rsidRDefault="00F8673C" w:rsidP="00F8673C">
      <w:pPr>
        <w:ind w:right="75"/>
      </w:pPr>
      <w:r w:rsidRPr="00F8673C">
        <w:t>&gt; mpg[2,7]</w:t>
      </w:r>
    </w:p>
    <w:p w14:paraId="7BCF81DF" w14:textId="14218CCC" w:rsidR="00F8673C" w:rsidRPr="00F8673C" w:rsidRDefault="00F8673C" w:rsidP="00F8673C">
      <w:pPr>
        <w:ind w:right="75"/>
        <w:rPr>
          <w:rFonts w:ascii="Times New Roman" w:eastAsia="Times New Roman" w:hAnsi="Times New Roman" w:cs="Times New Roman"/>
          <w:sz w:val="24"/>
          <w:szCs w:val="24"/>
        </w:rPr>
      </w:pPr>
      <w:r w:rsidRPr="00F8673C">
        <w:t>[1] 27.3</w:t>
      </w:r>
    </w:p>
    <w:p w14:paraId="29F9CA3D" w14:textId="62B64E95" w:rsidR="00802FAE" w:rsidRDefault="00802FAE" w:rsidP="00F8673C">
      <w:pPr>
        <w:pStyle w:val="ListParagraph"/>
        <w:numPr>
          <w:ilvl w:val="0"/>
          <w:numId w:val="9"/>
        </w:numPr>
        <w:ind w:right="75"/>
      </w:pPr>
      <w:r>
        <w:t xml:space="preserve">What statement can you write to create a 4x4 matrix </w:t>
      </w:r>
      <w:r w:rsidR="00C064E0">
        <w:t xml:space="preserve">named </w:t>
      </w:r>
      <w:proofErr w:type="spellStart"/>
      <w:r w:rsidR="00C064E0" w:rsidRPr="00F8673C">
        <w:rPr>
          <w:rFonts w:asciiTheme="minorHAnsi" w:hAnsiTheme="minorHAnsi" w:cstheme="minorHAnsi"/>
        </w:rPr>
        <w:t>mpg</w:t>
      </w:r>
      <w:r w:rsidR="008357F8" w:rsidRPr="00F8673C">
        <w:rPr>
          <w:rFonts w:asciiTheme="minorHAnsi" w:hAnsiTheme="minorHAnsi" w:cstheme="minorHAnsi"/>
        </w:rPr>
        <w:t>.</w:t>
      </w:r>
      <w:r w:rsidR="00C064E0" w:rsidRPr="00F8673C">
        <w:rPr>
          <w:rFonts w:asciiTheme="minorHAnsi" w:hAnsiTheme="minorHAnsi" w:cstheme="minorHAnsi"/>
        </w:rPr>
        <w:t>subset</w:t>
      </w:r>
      <w:proofErr w:type="spellEnd"/>
      <w:r w:rsidR="00C064E0">
        <w:t xml:space="preserve"> </w:t>
      </w:r>
      <w:r>
        <w:t xml:space="preserve">containing the values in the </w:t>
      </w:r>
      <w:r w:rsidR="000617DB">
        <w:t>1</w:t>
      </w:r>
      <w:r w:rsidR="000617DB" w:rsidRPr="00F8673C">
        <w:rPr>
          <w:vertAlign w:val="superscript"/>
        </w:rPr>
        <w:t>st</w:t>
      </w:r>
      <w:r w:rsidR="000617DB">
        <w:t xml:space="preserve">, </w:t>
      </w:r>
      <w:r w:rsidR="00C04008">
        <w:t>2</w:t>
      </w:r>
      <w:r w:rsidR="00C04008" w:rsidRPr="00F8673C">
        <w:rPr>
          <w:vertAlign w:val="superscript"/>
        </w:rPr>
        <w:t>nd</w:t>
      </w:r>
      <w:r w:rsidR="000617DB">
        <w:t>, 5</w:t>
      </w:r>
      <w:r w:rsidR="000617DB" w:rsidRPr="00F8673C">
        <w:rPr>
          <w:vertAlign w:val="superscript"/>
        </w:rPr>
        <w:t>th</w:t>
      </w:r>
      <w:r w:rsidR="000617DB">
        <w:t>, and 8</w:t>
      </w:r>
      <w:r w:rsidR="000617DB" w:rsidRPr="00F8673C">
        <w:rPr>
          <w:vertAlign w:val="superscript"/>
        </w:rPr>
        <w:t>th</w:t>
      </w:r>
      <w:r w:rsidR="000617DB">
        <w:t xml:space="preserve"> </w:t>
      </w:r>
      <w:r w:rsidR="001A3162">
        <w:t>columns</w:t>
      </w:r>
      <w:r>
        <w:t xml:space="preserve"> and first </w:t>
      </w:r>
      <w:r w:rsidR="000617DB">
        <w:t>four (4)</w:t>
      </w:r>
      <w:r>
        <w:t xml:space="preserve"> </w:t>
      </w:r>
      <w:r w:rsidR="001A3162">
        <w:t>row</w:t>
      </w:r>
      <w:r>
        <w:t xml:space="preserve">s of </w:t>
      </w:r>
      <w:r w:rsidRPr="00F8673C">
        <w:rPr>
          <w:rFonts w:asciiTheme="minorHAnsi" w:hAnsiTheme="minorHAnsi" w:cstheme="minorHAnsi"/>
        </w:rPr>
        <w:t>mpg</w:t>
      </w:r>
      <w:r>
        <w:t>?</w:t>
      </w:r>
      <w:r w:rsidR="00C064E0">
        <w:t xml:space="preserve"> </w:t>
      </w:r>
    </w:p>
    <w:p w14:paraId="11136DAB" w14:textId="1FEA5F08" w:rsidR="00F8673C" w:rsidRDefault="008C1667" w:rsidP="00F8673C">
      <w:pPr>
        <w:ind w:right="75"/>
      </w:pPr>
      <w:proofErr w:type="spellStart"/>
      <w:r>
        <w:t>mpg.subset</w:t>
      </w:r>
      <w:proofErr w:type="spellEnd"/>
      <w:r>
        <w:t xml:space="preserve"> &lt;- array(mpg[1:4,c(1,2,5,8)], c(4,4))</w:t>
      </w:r>
    </w:p>
    <w:p w14:paraId="4F6D7C51" w14:textId="77777777" w:rsidR="00DC4657" w:rsidRDefault="00DC4657" w:rsidP="00DC4657">
      <w:pPr>
        <w:pStyle w:val="ListParagraph"/>
        <w:ind w:left="1800" w:right="75"/>
      </w:pPr>
    </w:p>
    <w:p w14:paraId="5287004B" w14:textId="285B4C7B" w:rsidR="00DC4657" w:rsidRDefault="00802FAE" w:rsidP="00DA5AC6">
      <w:pPr>
        <w:pStyle w:val="ListParagraph"/>
        <w:numPr>
          <w:ilvl w:val="0"/>
          <w:numId w:val="9"/>
        </w:numPr>
        <w:ind w:right="75"/>
      </w:pPr>
      <w:r>
        <w:t>What statement can you write to find the average</w:t>
      </w:r>
      <w:r w:rsidR="00C064E0">
        <w:t xml:space="preserve"> value in </w:t>
      </w:r>
      <w:r w:rsidR="00C064E0" w:rsidRPr="00C064E0">
        <w:rPr>
          <w:rFonts w:asciiTheme="minorHAnsi" w:hAnsiTheme="minorHAnsi" w:cstheme="minorHAnsi"/>
        </w:rPr>
        <w:t>mpg</w:t>
      </w:r>
      <w:r w:rsidR="00C064E0">
        <w:t>? What is the average value?</w:t>
      </w:r>
    </w:p>
    <w:p w14:paraId="5191C7C0" w14:textId="7F6B82D2" w:rsidR="008C1667" w:rsidRDefault="008C1667" w:rsidP="008C1667">
      <w:pPr>
        <w:ind w:right="75"/>
      </w:pPr>
      <w:r>
        <w:t>mean(mpg)</w:t>
      </w:r>
    </w:p>
    <w:p w14:paraId="5A86B915" w14:textId="158D2705" w:rsidR="008C1667" w:rsidRDefault="008C1667" w:rsidP="008C1667">
      <w:pPr>
        <w:ind w:right="75"/>
      </w:pPr>
      <w:r>
        <w:t>20.09062</w:t>
      </w:r>
    </w:p>
    <w:p w14:paraId="79F7894D" w14:textId="77777777" w:rsidR="008C1667" w:rsidRPr="00DC4657" w:rsidRDefault="008C1667" w:rsidP="00DC4657">
      <w:pPr>
        <w:pStyle w:val="ListParagraph"/>
        <w:ind w:left="1800" w:right="75"/>
        <w:rPr>
          <w:color w:val="FF0000"/>
        </w:rPr>
      </w:pPr>
    </w:p>
    <w:p w14:paraId="60EF445C" w14:textId="4B1AC2AF" w:rsidR="0055299E" w:rsidRDefault="00C064E0" w:rsidP="008357F8">
      <w:pPr>
        <w:pStyle w:val="ListParagraph"/>
        <w:numPr>
          <w:ilvl w:val="0"/>
          <w:numId w:val="9"/>
        </w:numPr>
        <w:ind w:right="75"/>
      </w:pPr>
      <w:r>
        <w:t xml:space="preserve">What statement can you write to change the value in the </w:t>
      </w:r>
      <w:r w:rsidR="00880D19">
        <w:t>4</w:t>
      </w:r>
      <w:r w:rsidR="00880D19">
        <w:rPr>
          <w:vertAlign w:val="superscript"/>
        </w:rPr>
        <w:t>th</w:t>
      </w:r>
      <w:r>
        <w:t xml:space="preserve"> row and </w:t>
      </w:r>
      <w:r w:rsidR="00880D19">
        <w:t>7</w:t>
      </w:r>
      <w:r w:rsidR="00880D19">
        <w:rPr>
          <w:vertAlign w:val="superscript"/>
        </w:rPr>
        <w:t>th</w:t>
      </w:r>
      <w:r>
        <w:t xml:space="preserve"> column of </w:t>
      </w:r>
      <w:r w:rsidRPr="00802FAE">
        <w:rPr>
          <w:rFonts w:asciiTheme="minorHAnsi" w:hAnsiTheme="minorHAnsi" w:cstheme="minorHAnsi"/>
        </w:rPr>
        <w:t>mpg</w:t>
      </w:r>
      <w:r>
        <w:t xml:space="preserve"> to the average value </w:t>
      </w:r>
      <w:r w:rsidR="008357F8">
        <w:t>you found in part e)</w:t>
      </w:r>
      <w:r>
        <w:t>? By how much does the average value change when you do this?</w:t>
      </w:r>
    </w:p>
    <w:p w14:paraId="3FF39C00" w14:textId="47432A3D" w:rsidR="00C10B74" w:rsidRPr="00C10B74" w:rsidRDefault="00C10B74" w:rsidP="00C10B74">
      <w:pPr>
        <w:ind w:right="75"/>
      </w:pPr>
      <w:r w:rsidRPr="00C10B74">
        <w:t>mpg[4,7] &lt;- mean(mpg)</w:t>
      </w:r>
    </w:p>
    <w:p w14:paraId="7FB47444" w14:textId="0BDF668E" w:rsidR="00C10B74" w:rsidRPr="00C10B74" w:rsidRDefault="00C10B74" w:rsidP="00C10B74">
      <w:pPr>
        <w:ind w:right="75"/>
      </w:pPr>
      <w:r w:rsidRPr="00C10B74">
        <w:t>&gt; mean(mpg)</w:t>
      </w:r>
    </w:p>
    <w:p w14:paraId="00979BC7" w14:textId="48DD4924" w:rsidR="00C10B74" w:rsidRPr="00C10B74" w:rsidRDefault="00C10B74" w:rsidP="00C10B74">
      <w:pPr>
        <w:ind w:right="75"/>
      </w:pPr>
      <w:r w:rsidRPr="00C10B74">
        <w:t>[1] 19.76846</w:t>
      </w:r>
    </w:p>
    <w:sectPr w:rsidR="00C10B74" w:rsidRPr="00C10B74" w:rsidSect="00AD7EFA">
      <w:pgSz w:w="12240" w:h="15840"/>
      <w:pgMar w:top="1440" w:right="1440" w:bottom="126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95E05"/>
    <w:multiLevelType w:val="hybridMultilevel"/>
    <w:tmpl w:val="869CA2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A472F8"/>
    <w:multiLevelType w:val="hybridMultilevel"/>
    <w:tmpl w:val="E1B442CC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379D46BA"/>
    <w:multiLevelType w:val="multilevel"/>
    <w:tmpl w:val="8A7A09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D495754"/>
    <w:multiLevelType w:val="hybridMultilevel"/>
    <w:tmpl w:val="D8E66A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11C1552"/>
    <w:multiLevelType w:val="hybridMultilevel"/>
    <w:tmpl w:val="B032F9BA"/>
    <w:lvl w:ilvl="0" w:tplc="EAE4E2CE">
      <w:start w:val="1"/>
      <w:numFmt w:val="decimal"/>
      <w:lvlText w:val="T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23F318F"/>
    <w:multiLevelType w:val="hybridMultilevel"/>
    <w:tmpl w:val="ED267A50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46EB7255"/>
    <w:multiLevelType w:val="hybridMultilevel"/>
    <w:tmpl w:val="0BF2A016"/>
    <w:lvl w:ilvl="0" w:tplc="01C4061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360743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26AFE5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3A4A35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874E647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7F0B51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EBC90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8405F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C9EB47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7" w15:restartNumberingAfterBreak="0">
    <w:nsid w:val="4F56646A"/>
    <w:multiLevelType w:val="multilevel"/>
    <w:tmpl w:val="28B40E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2DA330E"/>
    <w:multiLevelType w:val="multilevel"/>
    <w:tmpl w:val="8A7A09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DF53D73"/>
    <w:multiLevelType w:val="hybridMultilevel"/>
    <w:tmpl w:val="4148E9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8803BD2"/>
    <w:multiLevelType w:val="hybridMultilevel"/>
    <w:tmpl w:val="E5826640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80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51621DF"/>
    <w:multiLevelType w:val="hybridMultilevel"/>
    <w:tmpl w:val="205A8D58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7702648C"/>
    <w:multiLevelType w:val="hybridMultilevel"/>
    <w:tmpl w:val="1A4677A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491288659">
    <w:abstractNumId w:val="8"/>
  </w:num>
  <w:num w:numId="2" w16cid:durableId="1465922626">
    <w:abstractNumId w:val="7"/>
  </w:num>
  <w:num w:numId="3" w16cid:durableId="1380477541">
    <w:abstractNumId w:val="2"/>
  </w:num>
  <w:num w:numId="4" w16cid:durableId="38559233">
    <w:abstractNumId w:val="6"/>
  </w:num>
  <w:num w:numId="5" w16cid:durableId="2101027914">
    <w:abstractNumId w:val="3"/>
  </w:num>
  <w:num w:numId="6" w16cid:durableId="361369650">
    <w:abstractNumId w:val="10"/>
  </w:num>
  <w:num w:numId="7" w16cid:durableId="822769937">
    <w:abstractNumId w:val="1"/>
  </w:num>
  <w:num w:numId="8" w16cid:durableId="1624312844">
    <w:abstractNumId w:val="12"/>
  </w:num>
  <w:num w:numId="9" w16cid:durableId="1187720287">
    <w:abstractNumId w:val="11"/>
  </w:num>
  <w:num w:numId="10" w16cid:durableId="1460956271">
    <w:abstractNumId w:val="0"/>
  </w:num>
  <w:num w:numId="11" w16cid:durableId="965619528">
    <w:abstractNumId w:val="5"/>
  </w:num>
  <w:num w:numId="12" w16cid:durableId="2089880141">
    <w:abstractNumId w:val="9"/>
  </w:num>
  <w:num w:numId="13" w16cid:durableId="18727663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wMTA2NjMwM7Q0sTRQ0lEKTi0uzszPAykwrAUAdy1zBSwAAAA="/>
  </w:docVars>
  <w:rsids>
    <w:rsidRoot w:val="004D06AA"/>
    <w:rsid w:val="0001488E"/>
    <w:rsid w:val="000617DB"/>
    <w:rsid w:val="00066E12"/>
    <w:rsid w:val="000B50CB"/>
    <w:rsid w:val="00141767"/>
    <w:rsid w:val="00160640"/>
    <w:rsid w:val="001A1CEF"/>
    <w:rsid w:val="001A3162"/>
    <w:rsid w:val="001D1DD8"/>
    <w:rsid w:val="001F2560"/>
    <w:rsid w:val="002107FE"/>
    <w:rsid w:val="002A5815"/>
    <w:rsid w:val="002D5573"/>
    <w:rsid w:val="00316461"/>
    <w:rsid w:val="00326CCB"/>
    <w:rsid w:val="0037038D"/>
    <w:rsid w:val="003A415A"/>
    <w:rsid w:val="00406375"/>
    <w:rsid w:val="0041478D"/>
    <w:rsid w:val="0042151B"/>
    <w:rsid w:val="004631C0"/>
    <w:rsid w:val="00471F26"/>
    <w:rsid w:val="004A1B84"/>
    <w:rsid w:val="004B553B"/>
    <w:rsid w:val="004D06AA"/>
    <w:rsid w:val="004F032E"/>
    <w:rsid w:val="004F64B6"/>
    <w:rsid w:val="005172E1"/>
    <w:rsid w:val="0055299E"/>
    <w:rsid w:val="00591AF3"/>
    <w:rsid w:val="00644F3D"/>
    <w:rsid w:val="00685A47"/>
    <w:rsid w:val="0073777A"/>
    <w:rsid w:val="007A6FEA"/>
    <w:rsid w:val="007F72D8"/>
    <w:rsid w:val="00802FAE"/>
    <w:rsid w:val="008357F8"/>
    <w:rsid w:val="0086241A"/>
    <w:rsid w:val="00880D19"/>
    <w:rsid w:val="008C1667"/>
    <w:rsid w:val="008D45EE"/>
    <w:rsid w:val="008E5647"/>
    <w:rsid w:val="00932AE4"/>
    <w:rsid w:val="00954113"/>
    <w:rsid w:val="00983866"/>
    <w:rsid w:val="009C4DCC"/>
    <w:rsid w:val="00A05902"/>
    <w:rsid w:val="00AC4221"/>
    <w:rsid w:val="00AD7EFA"/>
    <w:rsid w:val="00B83965"/>
    <w:rsid w:val="00BA5B0D"/>
    <w:rsid w:val="00BC5C6D"/>
    <w:rsid w:val="00C04008"/>
    <w:rsid w:val="00C064E0"/>
    <w:rsid w:val="00C10B74"/>
    <w:rsid w:val="00CB6CC0"/>
    <w:rsid w:val="00CE7B58"/>
    <w:rsid w:val="00D708C3"/>
    <w:rsid w:val="00DA5AC6"/>
    <w:rsid w:val="00DC4657"/>
    <w:rsid w:val="00DD46E9"/>
    <w:rsid w:val="00E33B7C"/>
    <w:rsid w:val="00E63D93"/>
    <w:rsid w:val="00E64E2C"/>
    <w:rsid w:val="00EE3A79"/>
    <w:rsid w:val="00F425A3"/>
    <w:rsid w:val="00F60B2B"/>
    <w:rsid w:val="00F8673C"/>
    <w:rsid w:val="00FD1E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D594EB"/>
  <w15:chartTrackingRefBased/>
  <w15:docId w15:val="{55673480-A14E-470A-9371-A28ACF7666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4D06A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D708C3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table" w:styleId="GridTable4-Accent1">
    <w:name w:val="Grid Table 4 Accent 1"/>
    <w:basedOn w:val="TableNormal"/>
    <w:uiPriority w:val="49"/>
    <w:rsid w:val="0042151B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88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85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0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13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10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0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335598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017427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904157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011186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935333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19</Words>
  <Characters>182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ller37</dc:creator>
  <cp:keywords/>
  <dc:description/>
  <cp:lastModifiedBy>Xander Chapman</cp:lastModifiedBy>
  <cp:revision>2</cp:revision>
  <cp:lastPrinted>2020-07-10T19:08:00Z</cp:lastPrinted>
  <dcterms:created xsi:type="dcterms:W3CDTF">2022-11-16T02:45:00Z</dcterms:created>
  <dcterms:modified xsi:type="dcterms:W3CDTF">2022-11-16T02:45:00Z</dcterms:modified>
</cp:coreProperties>
</file>